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6875" w:rsidRDefault="00746875">
      <w:bookmarkStart w:id="0" w:name="_GoBack"/>
      <w:bookmarkEnd w:id="0"/>
    </w:p>
    <w:sectPr w:rsidR="007468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zc0tTQxMzQwM7VQ0lEKTi0uzszPAykwrAUA/elH9CwAAAA="/>
  </w:docVars>
  <w:rsids>
    <w:rsidRoot w:val="00067A1E"/>
    <w:rsid w:val="00067A1E"/>
    <w:rsid w:val="000D353B"/>
    <w:rsid w:val="0020435F"/>
    <w:rsid w:val="002F0A2D"/>
    <w:rsid w:val="00461F14"/>
    <w:rsid w:val="00525010"/>
    <w:rsid w:val="006028A1"/>
    <w:rsid w:val="006F3F02"/>
    <w:rsid w:val="00746875"/>
    <w:rsid w:val="0095118A"/>
    <w:rsid w:val="009B4000"/>
    <w:rsid w:val="00A433C2"/>
    <w:rsid w:val="00B724E9"/>
    <w:rsid w:val="00C74FC8"/>
    <w:rsid w:val="00E04520"/>
    <w:rsid w:val="00EC5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D55423-779F-49CC-9645-FF8639F01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dc:description/>
  <cp:lastModifiedBy>AM</cp:lastModifiedBy>
  <cp:revision>1</cp:revision>
  <dcterms:created xsi:type="dcterms:W3CDTF">2020-03-31T22:25:00Z</dcterms:created>
  <dcterms:modified xsi:type="dcterms:W3CDTF">2020-03-31T22:26:00Z</dcterms:modified>
</cp:coreProperties>
</file>